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eorge por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org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r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5 Wheeling Ave.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ort13@comcas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827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